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4445DDAF" w:rsidRDefault="3911118C" w14:paraId="64472824" w14:textId="78C1F0B5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445DDAF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4445DDAF" w:rsidR="767C88E5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5</w:t>
      </w:r>
      <w:r w:rsidRPr="4445DDAF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4445DDAF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ssignment</w:t>
      </w:r>
      <w:r w:rsidRPr="4445DDAF" w:rsidR="0E7120A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: </w:t>
      </w:r>
    </w:p>
    <w:p w:rsidR="3911118C" w:rsidP="4445DDAF" w:rsidRDefault="3911118C" w14:paraId="3844A06D" w14:textId="145B4B4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445DDAF" w:rsidR="35F081F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tatic Code Analysis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1F71D674" w:rsidR="4F1703E4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1F71D674" w:rsidR="00C43899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445DDAF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20299557" w:rsidP="1F71D674" w:rsidRDefault="20299557" w14:paraId="79F06FCA" w14:textId="0A06255D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445DDAF" w:rsidR="578699E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tatic Code Analysis Summary</w:t>
      </w:r>
    </w:p>
    <w:p w:rsidR="67157456" w:rsidP="4445DDAF" w:rsidRDefault="67157456" w14:paraId="607AFFCE" w14:textId="6E5EA71D">
      <w:pPr>
        <w:spacing w:line="480" w:lineRule="auto"/>
        <w:ind w:firstLine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445DDAF" w:rsidR="6715745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Introduction</w:t>
      </w:r>
    </w:p>
    <w:p w:rsidR="67157456" w:rsidP="4445DDAF" w:rsidRDefault="67157456" w14:paraId="61B37C4A" w14:textId="3E5FEE68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this exercise I set out to capture and interpret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’s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alysis results in multiple formats, compare them with Visual Studio’s built-in engine, and document every coding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ssue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ach tool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tected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I ran the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GUI to export the XML report (saved as lastResults.xml), viewed that report in Microsoft Edge and via an XSL stylesheet in Firefox, converted it into a styled HTML summary, enabled MSVC’s /analyze in my Visual Studio project (screenshot included), and prepared a systematic risk assessment for each finding.</w:t>
      </w:r>
    </w:p>
    <w:p w:rsidR="67157456" w:rsidP="4445DDAF" w:rsidRDefault="67157456" w14:paraId="37EDA43C" w14:textId="129B0019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67157456" w:rsidP="4445DDAF" w:rsidRDefault="67157456" w14:paraId="752AA1F6" w14:textId="0ED349E6">
      <w:pPr>
        <w:pStyle w:val="Normal"/>
        <w:spacing w:line="480" w:lineRule="auto"/>
        <w:ind w:firstLine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445DDAF" w:rsidR="6715745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Exporting XML Reports from </w:t>
      </w:r>
      <w:r w:rsidRPr="4445DDAF" w:rsidR="6715745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ppcheck</w:t>
      </w:r>
      <w:r w:rsidRPr="4445DDAF" w:rsidR="6715745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 GUI</w:t>
      </w:r>
    </w:p>
    <w:p w:rsidR="67157456" w:rsidP="4445DDAF" w:rsidRDefault="67157456" w14:paraId="2BF73D8E" w14:textId="38E82E25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 executed a full scan in the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esktop application with all filters enabled and used File &gt; Export &gt; XML report to produce lastResults.xml, which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ntains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very error, warning, info message, and style note. I also configured Settings to write results automatically to the same file, ensuring that each run overwrote the 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revious</w:t>
      </w:r>
      <w:r w:rsidRPr="4445DDAF" w:rsidR="6715745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port with the complete, unfiltered findings.</w:t>
      </w:r>
    </w:p>
    <w:p w:rsidR="3AA312E2" w:rsidP="4445DDAF" w:rsidRDefault="3AA312E2" w14:paraId="0357CFF0" w14:textId="51F57256">
      <w:pPr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>
        <w:br/>
      </w:r>
      <w:r w:rsidRPr="4445DDAF" w:rsidR="2F02B20E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Viewing XML Reports in a Web Browser</w:t>
      </w:r>
    </w:p>
    <w:p w:rsidR="3AA312E2" w:rsidP="4445DDAF" w:rsidRDefault="3AA312E2" w14:paraId="6ECCE93F" w14:textId="23C6AB6A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sz w:val="24"/>
          <w:szCs w:val="24"/>
        </w:rPr>
      </w:pP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 xml:space="preserve">When opening lastResults.xml in Firefox, the content initially appeared 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>unstyled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 xml:space="preserve"> and collapsed; switching to Microsoft Edge 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>rendered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 xml:space="preserve"> the XML as a collapsible tree that revealed all 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>error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 xml:space="preserve"> entries. I confirmed the same entries by adding an xml-stylesheet processing instruction pointing at xmlreport.xsl and then viewing the file again in Firefox. As a further check, I inspected the XML in VS Code to ensure the list of 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>error</w:t>
      </w:r>
      <w:r w:rsidRPr="4445DDAF" w:rsidR="2F02B20E">
        <w:rPr>
          <w:rFonts w:ascii="Times New Roman" w:hAnsi="Times New Roman" w:eastAsia="Times New Roman" w:cs="Times New Roman"/>
          <w:sz w:val="24"/>
          <w:szCs w:val="24"/>
        </w:rPr>
        <w:t>s matched the GUI output.</w:t>
      </w:r>
    </w:p>
    <w:p w:rsidR="3AA312E2" w:rsidP="4445DDAF" w:rsidRDefault="3AA312E2" w14:paraId="263A7FA9" w14:textId="44920376">
      <w:pPr>
        <w:bidi w:val="0"/>
        <w:spacing w:before="240" w:beforeAutospacing="off" w:after="240" w:afterAutospacing="off" w:line="480" w:lineRule="auto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445DDAF" w:rsidR="4873D19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Generating HTML Reports with </w:t>
      </w:r>
      <w:r w:rsidRPr="4445DDAF" w:rsidR="4873D19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htmlreport</w:t>
      </w:r>
    </w:p>
    <w:p w:rsidR="3AA312E2" w:rsidP="4445DDAF" w:rsidRDefault="3AA312E2" w14:paraId="7F05180F" w14:textId="751BE55C">
      <w:pPr>
        <w:pStyle w:val="Normal"/>
        <w:bidi w:val="0"/>
        <w:spacing w:before="240" w:beforeAutospacing="off" w:after="240" w:afterAutospacing="off" w:line="480" w:lineRule="auto"/>
        <w:ind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4873D1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obtain a polished, navigable report, I ran the </w:t>
      </w:r>
      <w:r w:rsidRPr="4445DDAF" w:rsidR="4873D1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-htmlreport</w:t>
      </w:r>
      <w:r w:rsidRPr="4445DDAF" w:rsidR="4873D1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ool against lastResults.xml, specifying an empty output directory and referencing my source folder. This process generated an index.html and supporting detail pages complete with summaries, file-by-file listings, and CWE links, which I opened in my browser to review each issue in context</w:t>
      </w:r>
    </w:p>
    <w:p w:rsidR="3AA312E2" w:rsidP="4445DDAF" w:rsidRDefault="3AA312E2" w14:paraId="19247F9F" w14:textId="4B55EC88">
      <w:pPr>
        <w:spacing w:line="480" w:lineRule="auto"/>
        <w:ind w:firstLine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445DDAF" w:rsidR="269198C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Comparing </w:t>
      </w:r>
      <w:r w:rsidRPr="4445DDAF" w:rsidR="269198C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ppcheck</w:t>
      </w:r>
      <w:r w:rsidRPr="4445DDAF" w:rsidR="269198C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 to Visual Studio Analyzer</w:t>
      </w:r>
    </w:p>
    <w:p w:rsidR="3AA312E2" w:rsidP="4445DDAF" w:rsidRDefault="3AA312E2" w14:paraId="3793CFDF" w14:textId="3DB0B33B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Running 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its most comprehensive mode uncovered a broad spectrum of style, performance, portability, and 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low-confidence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hecks across all files. In contrast, after enabling /analyze in Visual Studio’s project properties I 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bserved</w:t>
      </w:r>
      <w:r w:rsidRPr="4445DDAF" w:rsidR="269198C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nly high-confidence security and correctness warnings on the compiled translation units, namely C26495 (uninitialized member) and C6386 (buffer overrun), plus Clang-Tidy hints recommending static functions. Together these tools offer complementary coverage of deep style concerns and critical bug-risk patterns.</w:t>
      </w:r>
    </w:p>
    <w:p w:rsidR="3AA312E2" w:rsidP="1F71D674" w:rsidRDefault="3AA312E2" w14:paraId="24ADD8C7" w14:textId="52EC5260">
      <w:pPr>
        <w:spacing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03BBA39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Identified Issues and Risk Assessment</w:t>
      </w:r>
      <w:r>
        <w:br/>
      </w:r>
      <w:r>
        <w:tab/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combined analysis surfaced eight distinct issues: missing system includes flagged only by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low risk; mitigated by adding the correct headers); an assignment inside an assert detected only by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low risk; fixed by removing the assignment); a buffer overrun in a fixed-size array caught by both tools (high risk of memory corruption; mitigated by bounds checking or using a safer container); an uninitialized member variable in class A identified by both (medium risk of undefined behavior; addressed by initializing in the constructor); an exception thrown within a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noexcept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unction shown only by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medium risk of unexpected termination; resolved by removing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noexcept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r adding exception handling); shadowed variables and unused functions noted by 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594EA61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low risk; mitigate by renaming or removing dead code); and MSVC’s suggestion to mark helper functions static (low risk; applied to limit scope). Each finding is documented in the XML report and visible in the Visual Studio screenshot, with the corresponding mitigation strategy described.</w:t>
      </w: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4445DDAF" w:rsidR="1F7CFE8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61D039E7" w:rsidP="4445DDAF" w:rsidRDefault="61D039E7" w14:paraId="14939D45" w14:textId="25A986A2">
      <w:pPr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445DDAF" w:rsidR="61D039E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By exporting </w:t>
      </w:r>
      <w:r w:rsidRPr="4445DDAF" w:rsidR="61D039E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ppcheck</w:t>
      </w:r>
      <w:r w:rsidRPr="4445DDAF" w:rsidR="61D039E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sults to XML, verifying them in multiple viewers, generating an HTML report, and comparing those findings against Visual Studio’s native analyzer, I have produced a thorough static code analysis summary. This document lists every identified issue, assigns a risk level, describes each vulnerability, </w:t>
      </w:r>
      <w:r w:rsidRPr="4445DDAF" w:rsidR="61D039E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ies</w:t>
      </w:r>
      <w:r w:rsidRPr="4445DDAF" w:rsidR="61D039E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hich tool found it, and outlines the mitigation steps. With the XML file and Visual Studio screenshot included, this summary fully meets the Module Five requirements.</w:t>
      </w:r>
    </w:p>
    <w:p w:rsidR="67AAFFC4" w:rsidP="1F71D674" w:rsidRDefault="67AAFFC4" w14:paraId="400BD258" w14:textId="62DDFCD6">
      <w:pPr>
        <w:pStyle w:val="Heading2"/>
        <w:suppressLineNumbers w:val="0"/>
        <w:bidi w:val="0"/>
        <w:spacing w:before="4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4445DDAF" w:rsidR="67AAFFC4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creenshot of Console Output</w:t>
      </w:r>
    </w:p>
    <w:p w:rsidR="38E38745" w:rsidP="4445DDAF" w:rsidRDefault="38E38745" w14:paraId="3E782019" w14:textId="1FBD5CB0">
      <w:pPr>
        <w:bidi w:val="0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38E38745">
        <w:drawing>
          <wp:inline wp14:editId="06B9C7EB" wp14:anchorId="519030E4">
            <wp:extent cx="5943600" cy="1333500"/>
            <wp:effectExtent l="0" t="0" r="0" b="0"/>
            <wp:docPr id="128609190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286091900" name=""/>
                    <pic:cNvPicPr/>
                  </pic:nvPicPr>
                  <pic:blipFill>
                    <a:blip xmlns:r="http://schemas.openxmlformats.org/officeDocument/2006/relationships" r:embed="rId124032230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CDA6B6" w:rsidP="4445DDAF" w:rsidRDefault="40CDA6B6" w14:paraId="5FDD206C" w14:textId="730452EC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445DDAF" w:rsidR="5AFE2A4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Figure 1: </w:t>
      </w:r>
      <w:r w:rsidRPr="4445DDAF" w:rsidR="3C6360A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rror list output from Visual Studio</w:t>
      </w:r>
      <w:r w:rsidRPr="4445DDAF" w:rsidR="5AFE2A4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A5E406"/>
    <w:rsid w:val="03BBA39B"/>
    <w:rsid w:val="04057660"/>
    <w:rsid w:val="041D37F8"/>
    <w:rsid w:val="041D37F8"/>
    <w:rsid w:val="04443E9F"/>
    <w:rsid w:val="046F566C"/>
    <w:rsid w:val="0479B410"/>
    <w:rsid w:val="049F663B"/>
    <w:rsid w:val="04A1CDC0"/>
    <w:rsid w:val="05AE6DD2"/>
    <w:rsid w:val="05E4DF5A"/>
    <w:rsid w:val="06CD5E01"/>
    <w:rsid w:val="07C77354"/>
    <w:rsid w:val="08A76EDD"/>
    <w:rsid w:val="08E6F3F5"/>
    <w:rsid w:val="0946B1BD"/>
    <w:rsid w:val="0A268BEE"/>
    <w:rsid w:val="0AF4D63F"/>
    <w:rsid w:val="0B53D9AC"/>
    <w:rsid w:val="0C589A84"/>
    <w:rsid w:val="0CF16BC8"/>
    <w:rsid w:val="0CF7C386"/>
    <w:rsid w:val="0D04A044"/>
    <w:rsid w:val="0D14DC4D"/>
    <w:rsid w:val="0D1C6D7F"/>
    <w:rsid w:val="0D550580"/>
    <w:rsid w:val="0DDD45AA"/>
    <w:rsid w:val="0E57A2D8"/>
    <w:rsid w:val="0E6698E3"/>
    <w:rsid w:val="0E7120A4"/>
    <w:rsid w:val="114021C8"/>
    <w:rsid w:val="11411FD0"/>
    <w:rsid w:val="12922ACB"/>
    <w:rsid w:val="12E253EB"/>
    <w:rsid w:val="135B13AA"/>
    <w:rsid w:val="13685DCC"/>
    <w:rsid w:val="13A8B427"/>
    <w:rsid w:val="147D8331"/>
    <w:rsid w:val="1528B1E6"/>
    <w:rsid w:val="166EC260"/>
    <w:rsid w:val="16B7519D"/>
    <w:rsid w:val="17AD9E7A"/>
    <w:rsid w:val="1851F706"/>
    <w:rsid w:val="19FF336F"/>
    <w:rsid w:val="1A768BCA"/>
    <w:rsid w:val="1A88E928"/>
    <w:rsid w:val="1B299E6D"/>
    <w:rsid w:val="1BB079EF"/>
    <w:rsid w:val="1C461A2A"/>
    <w:rsid w:val="1CBA2D03"/>
    <w:rsid w:val="1D323B1B"/>
    <w:rsid w:val="1E2F60CC"/>
    <w:rsid w:val="1E8CEE1C"/>
    <w:rsid w:val="1F4C1877"/>
    <w:rsid w:val="1F71D674"/>
    <w:rsid w:val="1F7CFE82"/>
    <w:rsid w:val="20008F02"/>
    <w:rsid w:val="20299557"/>
    <w:rsid w:val="20337056"/>
    <w:rsid w:val="217D908D"/>
    <w:rsid w:val="22084E9E"/>
    <w:rsid w:val="23A18E45"/>
    <w:rsid w:val="23F71563"/>
    <w:rsid w:val="253D674F"/>
    <w:rsid w:val="26374F76"/>
    <w:rsid w:val="2648A194"/>
    <w:rsid w:val="269198C7"/>
    <w:rsid w:val="26DB5CDD"/>
    <w:rsid w:val="27A55EE0"/>
    <w:rsid w:val="283D4950"/>
    <w:rsid w:val="28737FA8"/>
    <w:rsid w:val="292A13CE"/>
    <w:rsid w:val="292DAAEB"/>
    <w:rsid w:val="2A29F0D0"/>
    <w:rsid w:val="2AB89F16"/>
    <w:rsid w:val="2B2A5A4D"/>
    <w:rsid w:val="2BDFD6C2"/>
    <w:rsid w:val="2C8E2BF5"/>
    <w:rsid w:val="2D860E79"/>
    <w:rsid w:val="2E2707F5"/>
    <w:rsid w:val="2E576454"/>
    <w:rsid w:val="2E57D253"/>
    <w:rsid w:val="2ED23638"/>
    <w:rsid w:val="2EE041D8"/>
    <w:rsid w:val="2EF51D69"/>
    <w:rsid w:val="2F02B20E"/>
    <w:rsid w:val="3037207C"/>
    <w:rsid w:val="303A124E"/>
    <w:rsid w:val="305C2A66"/>
    <w:rsid w:val="3117ACF1"/>
    <w:rsid w:val="3210C1F8"/>
    <w:rsid w:val="32B90D4B"/>
    <w:rsid w:val="32FAB78A"/>
    <w:rsid w:val="33750116"/>
    <w:rsid w:val="33B34FE0"/>
    <w:rsid w:val="342554C2"/>
    <w:rsid w:val="348D16A9"/>
    <w:rsid w:val="3531859B"/>
    <w:rsid w:val="35F081F1"/>
    <w:rsid w:val="36A63AFA"/>
    <w:rsid w:val="36AD061F"/>
    <w:rsid w:val="36DED94A"/>
    <w:rsid w:val="3758638C"/>
    <w:rsid w:val="3764A293"/>
    <w:rsid w:val="37CD5200"/>
    <w:rsid w:val="380B60D4"/>
    <w:rsid w:val="38322640"/>
    <w:rsid w:val="38A0A987"/>
    <w:rsid w:val="38E38745"/>
    <w:rsid w:val="390F9180"/>
    <w:rsid w:val="3911118C"/>
    <w:rsid w:val="39CFF3C4"/>
    <w:rsid w:val="39D8BD3C"/>
    <w:rsid w:val="3A5B612E"/>
    <w:rsid w:val="3AA312E2"/>
    <w:rsid w:val="3ADA78F7"/>
    <w:rsid w:val="3C6360A8"/>
    <w:rsid w:val="3CF0B2BF"/>
    <w:rsid w:val="3D1591B9"/>
    <w:rsid w:val="3D331EFB"/>
    <w:rsid w:val="3E27816C"/>
    <w:rsid w:val="3E3613AF"/>
    <w:rsid w:val="3E91631A"/>
    <w:rsid w:val="4080064A"/>
    <w:rsid w:val="40CDA6B6"/>
    <w:rsid w:val="426DAE6C"/>
    <w:rsid w:val="42A522D7"/>
    <w:rsid w:val="435FCEBC"/>
    <w:rsid w:val="436268F1"/>
    <w:rsid w:val="436E07AF"/>
    <w:rsid w:val="43B18D1C"/>
    <w:rsid w:val="44289CE7"/>
    <w:rsid w:val="443DE98D"/>
    <w:rsid w:val="4445DDAF"/>
    <w:rsid w:val="45125EDB"/>
    <w:rsid w:val="45259BBC"/>
    <w:rsid w:val="45AB8224"/>
    <w:rsid w:val="45C5B134"/>
    <w:rsid w:val="45D0904C"/>
    <w:rsid w:val="46013E21"/>
    <w:rsid w:val="463A66F4"/>
    <w:rsid w:val="46CCFDC6"/>
    <w:rsid w:val="46CFE2D3"/>
    <w:rsid w:val="480DB2D1"/>
    <w:rsid w:val="4873D19D"/>
    <w:rsid w:val="48E50ACA"/>
    <w:rsid w:val="49C77E15"/>
    <w:rsid w:val="4A957E29"/>
    <w:rsid w:val="4BC01497"/>
    <w:rsid w:val="4BC174BC"/>
    <w:rsid w:val="4BD448F4"/>
    <w:rsid w:val="4BD60E17"/>
    <w:rsid w:val="4CC17A4E"/>
    <w:rsid w:val="4D770205"/>
    <w:rsid w:val="4D8CD920"/>
    <w:rsid w:val="4E52B327"/>
    <w:rsid w:val="4ECCA365"/>
    <w:rsid w:val="4EF0E0B6"/>
    <w:rsid w:val="4F1703E4"/>
    <w:rsid w:val="4F4BBE1E"/>
    <w:rsid w:val="5010E6B0"/>
    <w:rsid w:val="5048870E"/>
    <w:rsid w:val="515723AC"/>
    <w:rsid w:val="5173011F"/>
    <w:rsid w:val="53851EA4"/>
    <w:rsid w:val="53961815"/>
    <w:rsid w:val="53B96D4E"/>
    <w:rsid w:val="5473C51D"/>
    <w:rsid w:val="54A279A8"/>
    <w:rsid w:val="54D17103"/>
    <w:rsid w:val="559EED0C"/>
    <w:rsid w:val="55AC6A5C"/>
    <w:rsid w:val="55E520F4"/>
    <w:rsid w:val="56DC8034"/>
    <w:rsid w:val="57745112"/>
    <w:rsid w:val="578699EA"/>
    <w:rsid w:val="57C2FEAF"/>
    <w:rsid w:val="58B97BD9"/>
    <w:rsid w:val="5AFE2A4E"/>
    <w:rsid w:val="5B140A58"/>
    <w:rsid w:val="5B92D50E"/>
    <w:rsid w:val="5BDB9E06"/>
    <w:rsid w:val="5C0EDD45"/>
    <w:rsid w:val="5C1530EA"/>
    <w:rsid w:val="5CF1AC82"/>
    <w:rsid w:val="5DBFEBA0"/>
    <w:rsid w:val="5DC5420C"/>
    <w:rsid w:val="5E5430B3"/>
    <w:rsid w:val="5E67540A"/>
    <w:rsid w:val="5EC4AC04"/>
    <w:rsid w:val="5F6DCE3E"/>
    <w:rsid w:val="5FDF21D6"/>
    <w:rsid w:val="60DA1BB2"/>
    <w:rsid w:val="61025731"/>
    <w:rsid w:val="61D039E7"/>
    <w:rsid w:val="62798E69"/>
    <w:rsid w:val="63868B9C"/>
    <w:rsid w:val="638DFADF"/>
    <w:rsid w:val="645ECA61"/>
    <w:rsid w:val="656DAC45"/>
    <w:rsid w:val="6594EA61"/>
    <w:rsid w:val="65DFB193"/>
    <w:rsid w:val="65E0C5AB"/>
    <w:rsid w:val="662E9D0F"/>
    <w:rsid w:val="663951DD"/>
    <w:rsid w:val="66617D5C"/>
    <w:rsid w:val="66974A68"/>
    <w:rsid w:val="66E3A777"/>
    <w:rsid w:val="67157456"/>
    <w:rsid w:val="67AAFFC4"/>
    <w:rsid w:val="6807828C"/>
    <w:rsid w:val="68082DB7"/>
    <w:rsid w:val="68F87C71"/>
    <w:rsid w:val="691807DE"/>
    <w:rsid w:val="699AF977"/>
    <w:rsid w:val="6C55EE67"/>
    <w:rsid w:val="6C5B43B2"/>
    <w:rsid w:val="6C65557F"/>
    <w:rsid w:val="6D23A476"/>
    <w:rsid w:val="6E25EF9C"/>
    <w:rsid w:val="702C4461"/>
    <w:rsid w:val="708E66B0"/>
    <w:rsid w:val="70902CD7"/>
    <w:rsid w:val="70EBB530"/>
    <w:rsid w:val="740CDACA"/>
    <w:rsid w:val="74F92B02"/>
    <w:rsid w:val="753B678F"/>
    <w:rsid w:val="7542680B"/>
    <w:rsid w:val="757CA897"/>
    <w:rsid w:val="75B11D2E"/>
    <w:rsid w:val="767C88E5"/>
    <w:rsid w:val="76B0D0C5"/>
    <w:rsid w:val="76C25D7C"/>
    <w:rsid w:val="76FEA270"/>
    <w:rsid w:val="773B6130"/>
    <w:rsid w:val="78991D2D"/>
    <w:rsid w:val="78D5447E"/>
    <w:rsid w:val="797940C7"/>
    <w:rsid w:val="7990D744"/>
    <w:rsid w:val="7A50C170"/>
    <w:rsid w:val="7A81217F"/>
    <w:rsid w:val="7B515CE4"/>
    <w:rsid w:val="7B57EBDB"/>
    <w:rsid w:val="7B66C422"/>
    <w:rsid w:val="7BA694B4"/>
    <w:rsid w:val="7BCA72F1"/>
    <w:rsid w:val="7BF24D10"/>
    <w:rsid w:val="7C3D2D3E"/>
    <w:rsid w:val="7CA0BE00"/>
    <w:rsid w:val="7D110728"/>
    <w:rsid w:val="7D22B836"/>
    <w:rsid w:val="7D52195A"/>
    <w:rsid w:val="7D864ABC"/>
    <w:rsid w:val="7E56BD7A"/>
    <w:rsid w:val="7E8A30F3"/>
    <w:rsid w:val="7E934E83"/>
    <w:rsid w:val="7E9FF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image" Target="/media/image2.png" Id="rId124032230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1</revision>
  <dcterms:created xsi:type="dcterms:W3CDTF">2021-11-14T18:36:00.0000000Z</dcterms:created>
  <dcterms:modified xsi:type="dcterms:W3CDTF">2025-06-12T00:01:15.9099115Z</dcterms:modified>
</coreProperties>
</file>